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472C4" w:themeColor="accent1"/>
        </w:rPr>
        <w:id w:val="-1867893175"/>
        <w:docPartObj>
          <w:docPartGallery w:val="Cover Pages"/>
          <w:docPartUnique/>
        </w:docPartObj>
      </w:sdtPr>
      <w:sdtEndPr>
        <w:rPr>
          <w:color w:val="auto"/>
        </w:rPr>
      </w:sdtEndPr>
      <w:sdtContent>
        <w:p w14:paraId="5B17E4BE" w14:textId="47093C28" w:rsidR="00DB6B21" w:rsidRDefault="00DB6B21">
          <w:pPr>
            <w:pStyle w:val="NoSpacing"/>
            <w:spacing w:before="1540" w:after="240"/>
            <w:jc w:val="center"/>
            <w:rPr>
              <w:color w:val="4472C4" w:themeColor="accent1"/>
            </w:rPr>
          </w:pPr>
          <w:r>
            <w:rPr>
              <w:noProof/>
              <w:color w:val="4472C4" w:themeColor="accent1"/>
            </w:rPr>
            <w:drawing>
              <wp:inline distT="0" distB="0" distL="0" distR="0" wp14:anchorId="1918F21F" wp14:editId="6D0D5A9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D2A6E2AEF7D944FD9CE2CE6E6E49B2C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EAF3732" w14:textId="3F99FBA5" w:rsidR="00DB6B21" w:rsidRDefault="0022027D">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Assignment 1</w:t>
              </w:r>
            </w:p>
          </w:sdtContent>
        </w:sdt>
        <w:sdt>
          <w:sdtPr>
            <w:rPr>
              <w:color w:val="4472C4" w:themeColor="accent1"/>
              <w:sz w:val="28"/>
              <w:szCs w:val="28"/>
            </w:rPr>
            <w:alias w:val="Subtitle"/>
            <w:tag w:val=""/>
            <w:id w:val="328029620"/>
            <w:placeholder>
              <w:docPart w:val="C1BB152F7C8942F0B2BDFD19ECB46C94"/>
            </w:placeholder>
            <w:dataBinding w:prefixMappings="xmlns:ns0='http://purl.org/dc/elements/1.1/' xmlns:ns1='http://schemas.openxmlformats.org/package/2006/metadata/core-properties' " w:xpath="/ns1:coreProperties[1]/ns0:subject[1]" w:storeItemID="{6C3C8BC8-F283-45AE-878A-BAB7291924A1}"/>
            <w:text/>
          </w:sdtPr>
          <w:sdtContent>
            <w:p w14:paraId="62E561C3" w14:textId="31DCA611" w:rsidR="00DB6B21" w:rsidRDefault="0022027D">
              <w:pPr>
                <w:pStyle w:val="NoSpacing"/>
                <w:jc w:val="center"/>
                <w:rPr>
                  <w:color w:val="4472C4" w:themeColor="accent1"/>
                  <w:sz w:val="28"/>
                  <w:szCs w:val="28"/>
                </w:rPr>
              </w:pPr>
              <w:r>
                <w:rPr>
                  <w:color w:val="4472C4" w:themeColor="accent1"/>
                  <w:sz w:val="28"/>
                  <w:szCs w:val="28"/>
                </w:rPr>
                <w:t>Advanced Programming</w:t>
              </w:r>
            </w:p>
          </w:sdtContent>
        </w:sdt>
        <w:p w14:paraId="14E46590" w14:textId="77777777" w:rsidR="00DB6B21" w:rsidRDefault="00DB6B21">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34583535" wp14:editId="36FE0580">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0C8F3497" w14:textId="4945F6EB" w:rsidR="00DB6B21" w:rsidRDefault="00FB655D">
                                    <w:pPr>
                                      <w:pStyle w:val="NoSpacing"/>
                                      <w:spacing w:after="40"/>
                                      <w:jc w:val="center"/>
                                      <w:rPr>
                                        <w:caps/>
                                        <w:color w:val="4472C4" w:themeColor="accent1"/>
                                        <w:sz w:val="28"/>
                                        <w:szCs w:val="28"/>
                                      </w:rPr>
                                    </w:pPr>
                                    <w:r>
                                      <w:rPr>
                                        <w:caps/>
                                        <w:color w:val="4472C4" w:themeColor="accent1"/>
                                        <w:sz w:val="28"/>
                                        <w:szCs w:val="28"/>
                                      </w:rPr>
                                      <w:t xml:space="preserve">     </w:t>
                                    </w:r>
                                  </w:p>
                                </w:sdtContent>
                              </w:sdt>
                              <w:p w14:paraId="6CE14704" w14:textId="056943DF" w:rsidR="00DB6B21" w:rsidRDefault="00DB6B2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FB655D">
                                      <w:rPr>
                                        <w:caps/>
                                        <w:color w:val="4472C4" w:themeColor="accent1"/>
                                      </w:rPr>
                                      <w:t>Jack Hartman</w:t>
                                    </w:r>
                                  </w:sdtContent>
                                </w:sdt>
                              </w:p>
                              <w:p w14:paraId="196E4D35" w14:textId="4F723B59" w:rsidR="00DB6B21" w:rsidRDefault="00DB6B21">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FB655D">
                                      <w:rPr>
                                        <w:color w:val="4472C4" w:themeColor="accent1"/>
                                      </w:rPr>
                                      <w:t>19702197</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458353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0C8F3497" w14:textId="4945F6EB" w:rsidR="00DB6B21" w:rsidRDefault="00FB655D">
                              <w:pPr>
                                <w:pStyle w:val="NoSpacing"/>
                                <w:spacing w:after="40"/>
                                <w:jc w:val="center"/>
                                <w:rPr>
                                  <w:caps/>
                                  <w:color w:val="4472C4" w:themeColor="accent1"/>
                                  <w:sz w:val="28"/>
                                  <w:szCs w:val="28"/>
                                </w:rPr>
                              </w:pPr>
                              <w:r>
                                <w:rPr>
                                  <w:caps/>
                                  <w:color w:val="4472C4" w:themeColor="accent1"/>
                                  <w:sz w:val="28"/>
                                  <w:szCs w:val="28"/>
                                </w:rPr>
                                <w:t xml:space="preserve">     </w:t>
                              </w:r>
                            </w:p>
                          </w:sdtContent>
                        </w:sdt>
                        <w:p w14:paraId="6CE14704" w14:textId="056943DF" w:rsidR="00DB6B21" w:rsidRDefault="00DB6B2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FB655D">
                                <w:rPr>
                                  <w:caps/>
                                  <w:color w:val="4472C4" w:themeColor="accent1"/>
                                </w:rPr>
                                <w:t>Jack Hartman</w:t>
                              </w:r>
                            </w:sdtContent>
                          </w:sdt>
                        </w:p>
                        <w:p w14:paraId="196E4D35" w14:textId="4F723B59" w:rsidR="00DB6B21" w:rsidRDefault="00DB6B21">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FB655D">
                                <w:rPr>
                                  <w:color w:val="4472C4" w:themeColor="accent1"/>
                                </w:rPr>
                                <w:t>19702197</w:t>
                              </w:r>
                            </w:sdtContent>
                          </w:sdt>
                        </w:p>
                      </w:txbxContent>
                    </v:textbox>
                    <w10:wrap anchorx="margin" anchory="page"/>
                  </v:shape>
                </w:pict>
              </mc:Fallback>
            </mc:AlternateContent>
          </w:r>
          <w:r>
            <w:rPr>
              <w:noProof/>
              <w:color w:val="4472C4" w:themeColor="accent1"/>
            </w:rPr>
            <w:drawing>
              <wp:inline distT="0" distB="0" distL="0" distR="0" wp14:anchorId="4A25D1C5" wp14:editId="27ED5D57">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7F5988A" w14:textId="77777777" w:rsidR="0022027D" w:rsidRDefault="0022027D"/>
        <w:sdt>
          <w:sdtPr>
            <w:id w:val="-453647402"/>
            <w:docPartObj>
              <w:docPartGallery w:val="Table of Contents"/>
              <w:docPartUnique/>
            </w:docPartObj>
          </w:sdtPr>
          <w:sdtEndPr>
            <w:rPr>
              <w:b/>
              <w:bCs/>
              <w:caps w:val="0"/>
              <w:noProof/>
              <w:color w:val="auto"/>
              <w:spacing w:val="0"/>
              <w:sz w:val="20"/>
              <w:szCs w:val="20"/>
            </w:rPr>
          </w:sdtEndPr>
          <w:sdtContent>
            <w:p w14:paraId="6F643D26" w14:textId="1EC479A2" w:rsidR="0022027D" w:rsidRDefault="0022027D">
              <w:pPr>
                <w:pStyle w:val="TOCHeading"/>
              </w:pPr>
              <w:r>
                <w:t>Table of Contents</w:t>
              </w:r>
            </w:p>
            <w:p w14:paraId="682EF8BB" w14:textId="265A1B04" w:rsidR="00A31962" w:rsidRDefault="0022027D" w:rsidP="00A73A6F">
              <w:pPr>
                <w:pStyle w:val="TOC1"/>
                <w:rPr>
                  <w:noProof/>
                  <w:sz w:val="22"/>
                  <w:szCs w:val="22"/>
                  <w:lang w:eastAsia="en-GB"/>
                </w:rPr>
              </w:pPr>
              <w:r>
                <w:fldChar w:fldCharType="begin"/>
              </w:r>
              <w:r>
                <w:instrText xml:space="preserve"> TOC \o "1-3" \h \z \u </w:instrText>
              </w:r>
              <w:r>
                <w:fldChar w:fldCharType="separate"/>
              </w:r>
              <w:hyperlink w:anchor="_Toc62055103" w:history="1">
                <w:r w:rsidR="00A31962" w:rsidRPr="00F15025">
                  <w:rPr>
                    <w:rStyle w:val="Hyperlink"/>
                    <w:noProof/>
                  </w:rPr>
                  <w:t>Application Design</w:t>
                </w:r>
                <w:r w:rsidR="00A31962">
                  <w:rPr>
                    <w:noProof/>
                    <w:webHidden/>
                  </w:rPr>
                  <w:tab/>
                </w:r>
                <w:r w:rsidR="00A31962">
                  <w:rPr>
                    <w:noProof/>
                    <w:webHidden/>
                  </w:rPr>
                  <w:fldChar w:fldCharType="begin"/>
                </w:r>
                <w:r w:rsidR="00A31962">
                  <w:rPr>
                    <w:noProof/>
                    <w:webHidden/>
                  </w:rPr>
                  <w:instrText xml:space="preserve"> PAGEREF _Toc62055103 \h </w:instrText>
                </w:r>
                <w:r w:rsidR="00A31962">
                  <w:rPr>
                    <w:noProof/>
                    <w:webHidden/>
                  </w:rPr>
                </w:r>
                <w:r w:rsidR="00A31962">
                  <w:rPr>
                    <w:noProof/>
                    <w:webHidden/>
                  </w:rPr>
                  <w:fldChar w:fldCharType="separate"/>
                </w:r>
                <w:r w:rsidR="00FE633B">
                  <w:rPr>
                    <w:noProof/>
                    <w:webHidden/>
                  </w:rPr>
                  <w:t>1</w:t>
                </w:r>
                <w:r w:rsidR="00A31962">
                  <w:rPr>
                    <w:noProof/>
                    <w:webHidden/>
                  </w:rPr>
                  <w:fldChar w:fldCharType="end"/>
                </w:r>
              </w:hyperlink>
            </w:p>
            <w:p w14:paraId="6D091032" w14:textId="1FD986CA" w:rsidR="00A31962" w:rsidRDefault="00A31962">
              <w:pPr>
                <w:pStyle w:val="TOC2"/>
                <w:tabs>
                  <w:tab w:val="right" w:leader="dot" w:pos="9016"/>
                </w:tabs>
                <w:rPr>
                  <w:noProof/>
                  <w:sz w:val="22"/>
                  <w:szCs w:val="22"/>
                  <w:lang w:eastAsia="en-GB"/>
                </w:rPr>
              </w:pPr>
              <w:hyperlink w:anchor="_Toc62055104" w:history="1">
                <w:r w:rsidRPr="00F15025">
                  <w:rPr>
                    <w:rStyle w:val="Hyperlink"/>
                    <w:noProof/>
                  </w:rPr>
                  <w:t>Description</w:t>
                </w:r>
                <w:r>
                  <w:rPr>
                    <w:noProof/>
                    <w:webHidden/>
                  </w:rPr>
                  <w:tab/>
                </w:r>
                <w:r>
                  <w:rPr>
                    <w:noProof/>
                    <w:webHidden/>
                  </w:rPr>
                  <w:fldChar w:fldCharType="begin"/>
                </w:r>
                <w:r>
                  <w:rPr>
                    <w:noProof/>
                    <w:webHidden/>
                  </w:rPr>
                  <w:instrText xml:space="preserve"> PAGEREF _Toc62055104 \h </w:instrText>
                </w:r>
                <w:r>
                  <w:rPr>
                    <w:noProof/>
                    <w:webHidden/>
                  </w:rPr>
                </w:r>
                <w:r>
                  <w:rPr>
                    <w:noProof/>
                    <w:webHidden/>
                  </w:rPr>
                  <w:fldChar w:fldCharType="separate"/>
                </w:r>
                <w:r w:rsidR="00FE633B">
                  <w:rPr>
                    <w:noProof/>
                    <w:webHidden/>
                  </w:rPr>
                  <w:t>1</w:t>
                </w:r>
                <w:r>
                  <w:rPr>
                    <w:noProof/>
                    <w:webHidden/>
                  </w:rPr>
                  <w:fldChar w:fldCharType="end"/>
                </w:r>
              </w:hyperlink>
            </w:p>
            <w:p w14:paraId="0FBF4E72" w14:textId="6E8B9501" w:rsidR="00A31962" w:rsidRDefault="00A31962">
              <w:pPr>
                <w:pStyle w:val="TOC2"/>
                <w:tabs>
                  <w:tab w:val="right" w:leader="dot" w:pos="9016"/>
                </w:tabs>
                <w:rPr>
                  <w:noProof/>
                  <w:sz w:val="22"/>
                  <w:szCs w:val="22"/>
                  <w:lang w:eastAsia="en-GB"/>
                </w:rPr>
              </w:pPr>
              <w:hyperlink w:anchor="_Toc62055105" w:history="1">
                <w:r w:rsidRPr="00F15025">
                  <w:rPr>
                    <w:rStyle w:val="Hyperlink"/>
                    <w:noProof/>
                  </w:rPr>
                  <w:t>Implementation</w:t>
                </w:r>
                <w:r>
                  <w:rPr>
                    <w:noProof/>
                    <w:webHidden/>
                  </w:rPr>
                  <w:tab/>
                </w:r>
                <w:r>
                  <w:rPr>
                    <w:noProof/>
                    <w:webHidden/>
                  </w:rPr>
                  <w:fldChar w:fldCharType="begin"/>
                </w:r>
                <w:r>
                  <w:rPr>
                    <w:noProof/>
                    <w:webHidden/>
                  </w:rPr>
                  <w:instrText xml:space="preserve"> PAGEREF _Toc62055105 \h </w:instrText>
                </w:r>
                <w:r>
                  <w:rPr>
                    <w:noProof/>
                    <w:webHidden/>
                  </w:rPr>
                </w:r>
                <w:r>
                  <w:rPr>
                    <w:noProof/>
                    <w:webHidden/>
                  </w:rPr>
                  <w:fldChar w:fldCharType="separate"/>
                </w:r>
                <w:r w:rsidR="00FE633B">
                  <w:rPr>
                    <w:noProof/>
                    <w:webHidden/>
                  </w:rPr>
                  <w:t>1</w:t>
                </w:r>
                <w:r>
                  <w:rPr>
                    <w:noProof/>
                    <w:webHidden/>
                  </w:rPr>
                  <w:fldChar w:fldCharType="end"/>
                </w:r>
              </w:hyperlink>
            </w:p>
            <w:p w14:paraId="39311DB1" w14:textId="654061C4" w:rsidR="00A31962" w:rsidRDefault="00A31962">
              <w:pPr>
                <w:pStyle w:val="TOC2"/>
                <w:tabs>
                  <w:tab w:val="right" w:leader="dot" w:pos="9016"/>
                </w:tabs>
                <w:rPr>
                  <w:noProof/>
                  <w:sz w:val="22"/>
                  <w:szCs w:val="22"/>
                  <w:lang w:eastAsia="en-GB"/>
                </w:rPr>
              </w:pPr>
              <w:hyperlink w:anchor="_Toc62055106" w:history="1">
                <w:r w:rsidRPr="00F15025">
                  <w:rPr>
                    <w:rStyle w:val="Hyperlink"/>
                    <w:noProof/>
                  </w:rPr>
                  <w:t>Additional Tasks</w:t>
                </w:r>
                <w:r>
                  <w:rPr>
                    <w:noProof/>
                    <w:webHidden/>
                  </w:rPr>
                  <w:tab/>
                </w:r>
                <w:r>
                  <w:rPr>
                    <w:noProof/>
                    <w:webHidden/>
                  </w:rPr>
                  <w:fldChar w:fldCharType="begin"/>
                </w:r>
                <w:r>
                  <w:rPr>
                    <w:noProof/>
                    <w:webHidden/>
                  </w:rPr>
                  <w:instrText xml:space="preserve"> PAGEREF _Toc62055106 \h </w:instrText>
                </w:r>
                <w:r>
                  <w:rPr>
                    <w:noProof/>
                    <w:webHidden/>
                  </w:rPr>
                </w:r>
                <w:r>
                  <w:rPr>
                    <w:noProof/>
                    <w:webHidden/>
                  </w:rPr>
                  <w:fldChar w:fldCharType="separate"/>
                </w:r>
                <w:r w:rsidR="00FE633B">
                  <w:rPr>
                    <w:noProof/>
                    <w:webHidden/>
                  </w:rPr>
                  <w:t>1</w:t>
                </w:r>
                <w:r>
                  <w:rPr>
                    <w:noProof/>
                    <w:webHidden/>
                  </w:rPr>
                  <w:fldChar w:fldCharType="end"/>
                </w:r>
              </w:hyperlink>
            </w:p>
            <w:p w14:paraId="2C4CE492" w14:textId="286B22F9" w:rsidR="00A31962" w:rsidRDefault="00A31962" w:rsidP="00A73A6F">
              <w:pPr>
                <w:pStyle w:val="TOC1"/>
                <w:rPr>
                  <w:noProof/>
                  <w:sz w:val="22"/>
                  <w:szCs w:val="22"/>
                  <w:lang w:eastAsia="en-GB"/>
                </w:rPr>
              </w:pPr>
              <w:hyperlink w:anchor="_Toc62055107" w:history="1">
                <w:r w:rsidRPr="00F15025">
                  <w:rPr>
                    <w:rStyle w:val="Hyperlink"/>
                    <w:noProof/>
                  </w:rPr>
                  <w:t>Evaluation</w:t>
                </w:r>
                <w:r>
                  <w:rPr>
                    <w:noProof/>
                    <w:webHidden/>
                  </w:rPr>
                  <w:tab/>
                </w:r>
                <w:r>
                  <w:rPr>
                    <w:noProof/>
                    <w:webHidden/>
                  </w:rPr>
                  <w:fldChar w:fldCharType="begin"/>
                </w:r>
                <w:r>
                  <w:rPr>
                    <w:noProof/>
                    <w:webHidden/>
                  </w:rPr>
                  <w:instrText xml:space="preserve"> PAGEREF _Toc62055107 \h </w:instrText>
                </w:r>
                <w:r>
                  <w:rPr>
                    <w:noProof/>
                    <w:webHidden/>
                  </w:rPr>
                </w:r>
                <w:r>
                  <w:rPr>
                    <w:noProof/>
                    <w:webHidden/>
                  </w:rPr>
                  <w:fldChar w:fldCharType="separate"/>
                </w:r>
                <w:r w:rsidR="00FE633B">
                  <w:rPr>
                    <w:noProof/>
                    <w:webHidden/>
                  </w:rPr>
                  <w:t>2</w:t>
                </w:r>
                <w:r>
                  <w:rPr>
                    <w:noProof/>
                    <w:webHidden/>
                  </w:rPr>
                  <w:fldChar w:fldCharType="end"/>
                </w:r>
              </w:hyperlink>
            </w:p>
            <w:p w14:paraId="1CE983A4" w14:textId="2018B10B" w:rsidR="00A31962" w:rsidRDefault="00A31962">
              <w:pPr>
                <w:pStyle w:val="TOC2"/>
                <w:tabs>
                  <w:tab w:val="right" w:leader="dot" w:pos="9016"/>
                </w:tabs>
                <w:rPr>
                  <w:noProof/>
                  <w:sz w:val="22"/>
                  <w:szCs w:val="22"/>
                  <w:lang w:eastAsia="en-GB"/>
                </w:rPr>
              </w:pPr>
              <w:hyperlink w:anchor="_Toc62055108" w:history="1">
                <w:r w:rsidRPr="00F15025">
                  <w:rPr>
                    <w:rStyle w:val="Hyperlink"/>
                    <w:noProof/>
                  </w:rPr>
                  <w:t>Test Cases</w:t>
                </w:r>
                <w:r>
                  <w:rPr>
                    <w:noProof/>
                    <w:webHidden/>
                  </w:rPr>
                  <w:tab/>
                </w:r>
                <w:r>
                  <w:rPr>
                    <w:noProof/>
                    <w:webHidden/>
                  </w:rPr>
                  <w:fldChar w:fldCharType="begin"/>
                </w:r>
                <w:r>
                  <w:rPr>
                    <w:noProof/>
                    <w:webHidden/>
                  </w:rPr>
                  <w:instrText xml:space="preserve"> PAGEREF _Toc62055108 \h </w:instrText>
                </w:r>
                <w:r>
                  <w:rPr>
                    <w:noProof/>
                    <w:webHidden/>
                  </w:rPr>
                </w:r>
                <w:r>
                  <w:rPr>
                    <w:noProof/>
                    <w:webHidden/>
                  </w:rPr>
                  <w:fldChar w:fldCharType="separate"/>
                </w:r>
                <w:r w:rsidR="00FE633B">
                  <w:rPr>
                    <w:noProof/>
                    <w:webHidden/>
                  </w:rPr>
                  <w:t>2</w:t>
                </w:r>
                <w:r>
                  <w:rPr>
                    <w:noProof/>
                    <w:webHidden/>
                  </w:rPr>
                  <w:fldChar w:fldCharType="end"/>
                </w:r>
              </w:hyperlink>
            </w:p>
            <w:p w14:paraId="456BF2CF" w14:textId="101964EC" w:rsidR="00A31962" w:rsidRDefault="00A31962">
              <w:pPr>
                <w:pStyle w:val="TOC2"/>
                <w:tabs>
                  <w:tab w:val="right" w:leader="dot" w:pos="9016"/>
                </w:tabs>
                <w:rPr>
                  <w:noProof/>
                  <w:sz w:val="22"/>
                  <w:szCs w:val="22"/>
                  <w:lang w:eastAsia="en-GB"/>
                </w:rPr>
              </w:pPr>
              <w:hyperlink w:anchor="_Toc62055109" w:history="1">
                <w:r w:rsidRPr="00F15025">
                  <w:rPr>
                    <w:rStyle w:val="Hyperlink"/>
                    <w:noProof/>
                  </w:rPr>
                  <w:t>Time Complexity</w:t>
                </w:r>
                <w:r>
                  <w:rPr>
                    <w:noProof/>
                    <w:webHidden/>
                  </w:rPr>
                  <w:tab/>
                </w:r>
                <w:r>
                  <w:rPr>
                    <w:noProof/>
                    <w:webHidden/>
                  </w:rPr>
                  <w:fldChar w:fldCharType="begin"/>
                </w:r>
                <w:r>
                  <w:rPr>
                    <w:noProof/>
                    <w:webHidden/>
                  </w:rPr>
                  <w:instrText xml:space="preserve"> PAGEREF _Toc62055109 \h </w:instrText>
                </w:r>
                <w:r>
                  <w:rPr>
                    <w:noProof/>
                    <w:webHidden/>
                  </w:rPr>
                </w:r>
                <w:r>
                  <w:rPr>
                    <w:noProof/>
                    <w:webHidden/>
                  </w:rPr>
                  <w:fldChar w:fldCharType="separate"/>
                </w:r>
                <w:r w:rsidR="00FE633B">
                  <w:rPr>
                    <w:noProof/>
                    <w:webHidden/>
                  </w:rPr>
                  <w:t>2</w:t>
                </w:r>
                <w:r>
                  <w:rPr>
                    <w:noProof/>
                    <w:webHidden/>
                  </w:rPr>
                  <w:fldChar w:fldCharType="end"/>
                </w:r>
              </w:hyperlink>
            </w:p>
            <w:p w14:paraId="738ADF80" w14:textId="594ECCEF" w:rsidR="0022027D" w:rsidRDefault="0022027D">
              <w:r>
                <w:rPr>
                  <w:b/>
                  <w:bCs/>
                  <w:noProof/>
                </w:rPr>
                <w:fldChar w:fldCharType="end"/>
              </w:r>
            </w:p>
          </w:sdtContent>
        </w:sdt>
        <w:p w14:paraId="70246876" w14:textId="20F0262F" w:rsidR="00DB6B21" w:rsidRDefault="00DB6B21">
          <w:r>
            <w:br w:type="page"/>
          </w:r>
        </w:p>
      </w:sdtContent>
    </w:sdt>
    <w:p w14:paraId="3308E737" w14:textId="0F4168E0" w:rsidR="009F79A8" w:rsidRDefault="00C534E6" w:rsidP="00C534E6">
      <w:pPr>
        <w:pStyle w:val="Heading1"/>
      </w:pPr>
      <w:bookmarkStart w:id="0" w:name="_Toc62055103"/>
      <w:r>
        <w:lastRenderedPageBreak/>
        <w:t>Application Design</w:t>
      </w:r>
      <w:bookmarkEnd w:id="0"/>
    </w:p>
    <w:p w14:paraId="5B611025" w14:textId="286509A7" w:rsidR="00C534E6" w:rsidRDefault="00934795" w:rsidP="00934795">
      <w:pPr>
        <w:pStyle w:val="Heading2"/>
      </w:pPr>
      <w:bookmarkStart w:id="1" w:name="_Toc62055104"/>
      <w:r>
        <w:t>Description</w:t>
      </w:r>
      <w:bookmarkEnd w:id="1"/>
    </w:p>
    <w:p w14:paraId="4730109B" w14:textId="60ED93FD" w:rsidR="00934795" w:rsidRPr="00934795" w:rsidRDefault="001A785D" w:rsidP="00934795">
      <w:r>
        <w:t xml:space="preserve">The </w:t>
      </w:r>
      <w:r w:rsidR="00DE66EA">
        <w:t>program</w:t>
      </w:r>
      <w:r>
        <w:t xml:space="preserve"> </w:t>
      </w:r>
      <w:r w:rsidR="00096EDA">
        <w:t>that I have created allows for a csv</w:t>
      </w:r>
      <w:r w:rsidR="00DE66EA">
        <w:t xml:space="preserve"> file containing all the items in a menu to be read and sorted into separate objects and into one list using inheritance and polymorphism, once the items have been initialised into the list they can added/remove to a order list by the user through commands. Once the user has added all the </w:t>
      </w:r>
      <w:r w:rsidR="00A338CF">
        <w:t>items,</w:t>
      </w:r>
      <w:r w:rsidR="00DE66EA">
        <w:t xml:space="preserve"> they want to the order they can checkout the order which will print a receipt to a text file </w:t>
      </w:r>
      <w:r w:rsidR="005C70B8">
        <w:t>which all the items in the order and the final total with discounts displayed.</w:t>
      </w:r>
    </w:p>
    <w:p w14:paraId="2723A902" w14:textId="37A047EA" w:rsidR="00934795" w:rsidRDefault="002A6EAC" w:rsidP="00934795">
      <w:pPr>
        <w:pStyle w:val="Heading2"/>
      </w:pPr>
      <w:bookmarkStart w:id="2" w:name="_Toc62055105"/>
      <w:r>
        <w:t>Implementation</w:t>
      </w:r>
      <w:bookmarkEnd w:id="2"/>
    </w:p>
    <w:p w14:paraId="41B66FF1" w14:textId="12BEBFE2" w:rsidR="001872A6" w:rsidRDefault="009B4A30" w:rsidP="00934795">
      <w:r>
        <w:rPr>
          <w:noProof/>
        </w:rPr>
        <w:drawing>
          <wp:anchor distT="0" distB="0" distL="114300" distR="114300" simplePos="0" relativeHeight="251660288" behindDoc="1" locked="0" layoutInCell="1" allowOverlap="1" wp14:anchorId="6073241B" wp14:editId="5681D878">
            <wp:simplePos x="0" y="0"/>
            <wp:positionH relativeFrom="margin">
              <wp:posOffset>1620520</wp:posOffset>
            </wp:positionH>
            <wp:positionV relativeFrom="paragraph">
              <wp:posOffset>77470</wp:posOffset>
            </wp:positionV>
            <wp:extent cx="4108450" cy="233299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08450" cy="2332990"/>
                    </a:xfrm>
                    <a:prstGeom prst="rect">
                      <a:avLst/>
                    </a:prstGeom>
                  </pic:spPr>
                </pic:pic>
              </a:graphicData>
            </a:graphic>
            <wp14:sizeRelH relativeFrom="margin">
              <wp14:pctWidth>0</wp14:pctWidth>
            </wp14:sizeRelH>
            <wp14:sizeRelV relativeFrom="margin">
              <wp14:pctHeight>0</wp14:pctHeight>
            </wp14:sizeRelV>
          </wp:anchor>
        </w:drawing>
      </w:r>
      <w:r w:rsidR="002F7057">
        <w:t>The c</w:t>
      </w:r>
      <w:r w:rsidR="009362D9">
        <w:t>lass structure within the program has followed the brief exactly with additional functions in the order class for adding and removing functions for the items to the order</w:t>
      </w:r>
      <w:r w:rsidR="00BB134E">
        <w:t>.</w:t>
      </w:r>
      <w:r w:rsidR="009A213F">
        <w:t xml:space="preserve"> All the </w:t>
      </w:r>
      <w:r w:rsidR="004926C0">
        <w:t>I</w:t>
      </w:r>
      <w:r w:rsidR="009A213F">
        <w:t xml:space="preserve">tem types are derived from the </w:t>
      </w:r>
      <w:r w:rsidR="004926C0">
        <w:t>I</w:t>
      </w:r>
      <w:r w:rsidR="009A213F">
        <w:t xml:space="preserve">tem class and the </w:t>
      </w:r>
      <w:r w:rsidR="004926C0">
        <w:t>M</w:t>
      </w:r>
      <w:r w:rsidR="009A213F">
        <w:t xml:space="preserve">enu and </w:t>
      </w:r>
      <w:r w:rsidR="004926C0">
        <w:t>O</w:t>
      </w:r>
      <w:r w:rsidR="009A213F">
        <w:t xml:space="preserve">rder classes are derived from the </w:t>
      </w:r>
      <w:r w:rsidR="004926C0">
        <w:t>I</w:t>
      </w:r>
      <w:r w:rsidR="009A213F">
        <w:t>tem</w:t>
      </w:r>
      <w:r w:rsidR="004926C0">
        <w:t xml:space="preserve"> L</w:t>
      </w:r>
      <w:r w:rsidR="009A213F">
        <w:t>ist class</w:t>
      </w:r>
      <w:r w:rsidR="004926C0">
        <w:t xml:space="preserve"> to keep in line with the brief.</w:t>
      </w:r>
      <w:r>
        <w:t xml:space="preserve"> </w:t>
      </w:r>
      <w:r w:rsidR="001872A6">
        <w:br/>
        <w:t xml:space="preserve">Inside the abstract classes I used virtual classes on the </w:t>
      </w:r>
      <w:proofErr w:type="spellStart"/>
      <w:r w:rsidR="001872A6">
        <w:t>toString</w:t>
      </w:r>
      <w:proofErr w:type="spellEnd"/>
      <w:r w:rsidR="001872A6">
        <w:t xml:space="preserve"> methods to allow them to be easily be access </w:t>
      </w:r>
      <w:r w:rsidR="00A40010">
        <w:t>through the derived classes</w:t>
      </w:r>
      <w:r w:rsidR="008907EF">
        <w:t>.</w:t>
      </w:r>
    </w:p>
    <w:p w14:paraId="4C6253D3" w14:textId="3F5F0C82" w:rsidR="004E58EC" w:rsidRDefault="00BC7C81" w:rsidP="00934795">
      <w:r>
        <w:t xml:space="preserve">In the program where the classes were located I used methods and constructors to separate and call up set code when they are needed, this is also to prevent repeating of code for example the </w:t>
      </w:r>
      <w:proofErr w:type="spellStart"/>
      <w:r>
        <w:t>toString</w:t>
      </w:r>
      <w:proofErr w:type="spellEnd"/>
      <w:r>
        <w:t xml:space="preserve"> methods in the classes was to allow it to be called from different commands instead of having to have the same code in a file multiple times.</w:t>
      </w:r>
      <w:r w:rsidR="00D40AFA">
        <w:t xml:space="preserve"> I decided that keeping the methods in the header file would be better for me to organise and keep track of where things are since there wasn’t too many methods however if there were more I could have used more </w:t>
      </w:r>
      <w:proofErr w:type="spellStart"/>
      <w:r w:rsidR="00D40AFA">
        <w:t>cpp</w:t>
      </w:r>
      <w:proofErr w:type="spellEnd"/>
      <w:r w:rsidR="00D40AFA">
        <w:t xml:space="preserve"> files to further separate the methods from the classes</w:t>
      </w:r>
      <w:r w:rsidR="00414A1E">
        <w:t xml:space="preserve"> to make it easier to read.</w:t>
      </w:r>
    </w:p>
    <w:p w14:paraId="4BD4545B" w14:textId="6105A2ED" w:rsidR="006B619C" w:rsidRDefault="00156A2F">
      <w:bookmarkStart w:id="3" w:name="_Toc62055106"/>
      <w:r>
        <w:t xml:space="preserve">While creating </w:t>
      </w:r>
      <w:r w:rsidR="00AC06BB">
        <w:t>my program I kept testing each part I worked on before moving on to make sure it worked, this was I could keep on top of any errors that could arise, this also made it easier to diagnose what could be causing an error which would reduce my debugging and fixing time</w:t>
      </w:r>
      <w:r w:rsidR="00363B07">
        <w:t xml:space="preserve"> and possibly reducing the amount of time to create and finish the program.</w:t>
      </w:r>
      <w:r w:rsidR="00D163E7">
        <w:t xml:space="preserve"> To check for errors I used breakpoints to check through each variable I am testing to make sure they have the correct value </w:t>
      </w:r>
      <w:r w:rsidR="00A34FCE">
        <w:t>at the point of testing, this way I could see where the variables are being set wrong to make it easier to fix.</w:t>
      </w:r>
    </w:p>
    <w:p w14:paraId="30484D5E" w14:textId="28D4ABE9" w:rsidR="00575CBC" w:rsidRDefault="005E277E">
      <w:r>
        <w:t xml:space="preserve">I used operators to sort the items by price and sort </w:t>
      </w:r>
      <w:r w:rsidR="00B43528">
        <w:t>two different integer inputs, I did this by using a sort function and the operators &lt; and &gt; this checks to see if the value next to them is higher or lower and depending on the result it will move the item a certain way to result in a ascending or descending order.</w:t>
      </w:r>
    </w:p>
    <w:p w14:paraId="529E7927" w14:textId="0819CE29" w:rsidR="00C76852" w:rsidRDefault="009B26B8">
      <w:pPr>
        <w:rPr>
          <w:caps/>
          <w:spacing w:val="15"/>
        </w:rPr>
      </w:pPr>
      <w:r>
        <w:t xml:space="preserve">For printing and sorting each item in vectors in multiple functions I opted for using for loops to cycle through each item </w:t>
      </w:r>
      <w:r w:rsidR="003F6874">
        <w:t>to either sort, get the price, evaluate, and store values which works effectively when working with single loops</w:t>
      </w:r>
      <w:r w:rsidR="00E44098">
        <w:t>.</w:t>
      </w:r>
      <w:r w:rsidR="00C76852">
        <w:br w:type="page"/>
      </w:r>
    </w:p>
    <w:p w14:paraId="21060AC0" w14:textId="32B486A7" w:rsidR="00934795" w:rsidRDefault="00934795" w:rsidP="00934795">
      <w:pPr>
        <w:pStyle w:val="Heading2"/>
      </w:pPr>
      <w:r>
        <w:lastRenderedPageBreak/>
        <w:t>Additional Tasks</w:t>
      </w:r>
      <w:bookmarkEnd w:id="3"/>
    </w:p>
    <w:p w14:paraId="4194DD6F" w14:textId="7D98B3CB" w:rsidR="00764FBB" w:rsidRDefault="00006811" w:rsidP="00934795">
      <w:r>
        <w:t>From the brief there are three different additional tasks of which I completed all</w:t>
      </w:r>
      <w:r w:rsidR="00723A39">
        <w:t xml:space="preserve"> of them</w:t>
      </w:r>
      <w:r>
        <w:t>.</w:t>
      </w:r>
      <w:r>
        <w:br/>
        <w:t>For the first task which involves allow users to add and remove multiple tasks at once I passed through the parameters after removing the command from it to pass through all the item ids in a easy to use format, for the removal I had to work it a little different as after I checked that all the inputted values were valid I sorted them in decreasing order to make it remove the items closest to the end so I didn’t end up trying to delete an item that is no longer in that position.</w:t>
      </w:r>
    </w:p>
    <w:p w14:paraId="1F037FEA" w14:textId="60949331" w:rsidR="00006811" w:rsidRDefault="00006811" w:rsidP="00934795">
      <w:r>
        <w:t xml:space="preserve">The second task involves </w:t>
      </w:r>
      <w:proofErr w:type="spellStart"/>
      <w:r>
        <w:t>calcuateTotal</w:t>
      </w:r>
      <w:proofErr w:type="spellEnd"/>
      <w:r>
        <w:t xml:space="preserve"> function to include the 2-4-1 discounts</w:t>
      </w:r>
      <w:r w:rsidR="00E43982">
        <w:t xml:space="preserve"> and add the items which cost the lowest first, to do this I looped through all the </w:t>
      </w:r>
      <w:r w:rsidR="00E43982">
        <w:t>2-4-1</w:t>
      </w:r>
      <w:r w:rsidR="00E43982">
        <w:t xml:space="preserve"> items and added the prices to a vector while counting the amount of eligible items in the order. Once counting through the </w:t>
      </w:r>
      <w:r w:rsidR="007A3B02">
        <w:t>order,</w:t>
      </w:r>
      <w:r w:rsidR="00E43982">
        <w:t xml:space="preserve"> I looped through the collected prices after sorting them into ascending order to pull the cheapest ones first</w:t>
      </w:r>
      <w:r w:rsidR="00F9418B">
        <w:t xml:space="preserve"> this was the cheapest items are always first by sorting.</w:t>
      </w:r>
    </w:p>
    <w:p w14:paraId="51636FE0" w14:textId="09A24EC5" w:rsidR="008D42F6" w:rsidRDefault="007A3B02" w:rsidP="00934795">
      <w:r>
        <w:t xml:space="preserve">The final task involves adding extra commands to the menu to sort in ascending and descending order, I did this by getting all the items and sorting them into their own categories to keep the menu tidy and split into organised categories. After splitting the items </w:t>
      </w:r>
      <w:r w:rsidR="00C76852">
        <w:t>up,</w:t>
      </w:r>
      <w:r>
        <w:t xml:space="preserve"> I sorted each category by price depending on the user input using the sort function then once sorted it I start to add all the items to the end message</w:t>
      </w:r>
      <w:r w:rsidR="00C76852">
        <w:t>.</w:t>
      </w:r>
    </w:p>
    <w:p w14:paraId="0844C93B" w14:textId="756CB3D8" w:rsidR="00C534E6" w:rsidRDefault="00C534E6" w:rsidP="00C534E6">
      <w:pPr>
        <w:pStyle w:val="Heading1"/>
      </w:pPr>
      <w:bookmarkStart w:id="4" w:name="_Toc62055107"/>
      <w:r>
        <w:t>Evaluation</w:t>
      </w:r>
      <w:bookmarkEnd w:id="4"/>
    </w:p>
    <w:p w14:paraId="0A0B40A7" w14:textId="69AB9A2B" w:rsidR="00C534E6" w:rsidRDefault="00570FA9" w:rsidP="00570FA9">
      <w:pPr>
        <w:pStyle w:val="Heading2"/>
      </w:pPr>
      <w:bookmarkStart w:id="5" w:name="_Toc62055108"/>
      <w:r>
        <w:t>Test Cases</w:t>
      </w:r>
      <w:bookmarkEnd w:id="5"/>
    </w:p>
    <w:p w14:paraId="774649E5" w14:textId="7E80819B" w:rsidR="00CB32C7" w:rsidRPr="007962DE" w:rsidRDefault="00CB32C7" w:rsidP="007962DE">
      <w:pPr>
        <w:spacing w:after="0" w:line="240" w:lineRule="auto"/>
      </w:pPr>
      <w:r w:rsidRPr="007962DE">
        <w:t xml:space="preserve">I tested my program by running through each input </w:t>
      </w:r>
      <w:r w:rsidR="00446648" w:rsidRPr="007962DE">
        <w:t>and checking the output to make sure it was correct with what the expected output should be</w:t>
      </w:r>
      <w:r w:rsidR="007D230D" w:rsidRPr="007962DE">
        <w:t xml:space="preserve"> and to bug hunt for unexpected errors</w:t>
      </w:r>
      <w:r w:rsidR="00BE0ECE" w:rsidRPr="007962DE">
        <w:t>, for example checking the two for one discount worked I added two items which are compatible and tested it applied the discount.</w:t>
      </w:r>
    </w:p>
    <w:tbl>
      <w:tblPr>
        <w:tblStyle w:val="GridTable2-Accent1"/>
        <w:tblW w:w="0" w:type="auto"/>
        <w:tblLook w:val="04A0" w:firstRow="1" w:lastRow="0" w:firstColumn="1" w:lastColumn="0" w:noHBand="0" w:noVBand="1"/>
      </w:tblPr>
      <w:tblGrid>
        <w:gridCol w:w="2127"/>
        <w:gridCol w:w="1275"/>
        <w:gridCol w:w="4892"/>
        <w:gridCol w:w="732"/>
      </w:tblGrid>
      <w:tr w:rsidR="00DF4D8B" w14:paraId="2C59FB40" w14:textId="77777777" w:rsidTr="002F38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7CBBC19" w14:textId="639C6970" w:rsidR="00DF4D8B" w:rsidRPr="008E60A1" w:rsidRDefault="003E7B75" w:rsidP="00A4518F">
            <w:pPr>
              <w:rPr>
                <w:sz w:val="18"/>
                <w:szCs w:val="18"/>
              </w:rPr>
            </w:pPr>
            <w:r w:rsidRPr="008E60A1">
              <w:rPr>
                <w:sz w:val="18"/>
                <w:szCs w:val="18"/>
              </w:rPr>
              <w:t>Test Case</w:t>
            </w:r>
          </w:p>
        </w:tc>
        <w:tc>
          <w:tcPr>
            <w:tcW w:w="1275" w:type="dxa"/>
          </w:tcPr>
          <w:p w14:paraId="7DFBBE2E" w14:textId="63F0C08B" w:rsidR="00DF4D8B" w:rsidRPr="008E60A1" w:rsidRDefault="003E7B75" w:rsidP="00A4518F">
            <w:pPr>
              <w:cnfStyle w:val="100000000000" w:firstRow="1" w:lastRow="0" w:firstColumn="0" w:lastColumn="0" w:oddVBand="0" w:evenVBand="0" w:oddHBand="0" w:evenHBand="0" w:firstRowFirstColumn="0" w:firstRowLastColumn="0" w:lastRowFirstColumn="0" w:lastRowLastColumn="0"/>
              <w:rPr>
                <w:sz w:val="18"/>
                <w:szCs w:val="18"/>
              </w:rPr>
            </w:pPr>
            <w:r w:rsidRPr="008E60A1">
              <w:rPr>
                <w:sz w:val="18"/>
                <w:szCs w:val="18"/>
              </w:rPr>
              <w:t>Input Values</w:t>
            </w:r>
          </w:p>
        </w:tc>
        <w:tc>
          <w:tcPr>
            <w:tcW w:w="4892" w:type="dxa"/>
          </w:tcPr>
          <w:p w14:paraId="3DBBE645" w14:textId="3BF9FE6E" w:rsidR="00DF4D8B" w:rsidRPr="008E60A1" w:rsidRDefault="003E7B75" w:rsidP="00A4518F">
            <w:pPr>
              <w:cnfStyle w:val="100000000000" w:firstRow="1" w:lastRow="0" w:firstColumn="0" w:lastColumn="0" w:oddVBand="0" w:evenVBand="0" w:oddHBand="0" w:evenHBand="0" w:firstRowFirstColumn="0" w:firstRowLastColumn="0" w:lastRowFirstColumn="0" w:lastRowLastColumn="0"/>
              <w:rPr>
                <w:sz w:val="18"/>
                <w:szCs w:val="18"/>
              </w:rPr>
            </w:pPr>
            <w:r w:rsidRPr="008E60A1">
              <w:rPr>
                <w:sz w:val="18"/>
                <w:szCs w:val="18"/>
              </w:rPr>
              <w:t>Expected Output</w:t>
            </w:r>
          </w:p>
        </w:tc>
        <w:tc>
          <w:tcPr>
            <w:tcW w:w="732" w:type="dxa"/>
          </w:tcPr>
          <w:p w14:paraId="6C7DACC5" w14:textId="39E73A23" w:rsidR="00DF4D8B" w:rsidRPr="008E60A1" w:rsidRDefault="003E7B75" w:rsidP="00CB32C7">
            <w:pPr>
              <w:jc w:val="center"/>
              <w:cnfStyle w:val="100000000000" w:firstRow="1" w:lastRow="0" w:firstColumn="0" w:lastColumn="0" w:oddVBand="0" w:evenVBand="0" w:oddHBand="0" w:evenHBand="0" w:firstRowFirstColumn="0" w:firstRowLastColumn="0" w:lastRowFirstColumn="0" w:lastRowLastColumn="0"/>
              <w:rPr>
                <w:sz w:val="18"/>
                <w:szCs w:val="18"/>
              </w:rPr>
            </w:pPr>
            <w:r w:rsidRPr="008E60A1">
              <w:rPr>
                <w:sz w:val="18"/>
                <w:szCs w:val="18"/>
              </w:rPr>
              <w:t>Passed</w:t>
            </w:r>
          </w:p>
        </w:tc>
      </w:tr>
      <w:tr w:rsidR="00DF4D8B" w14:paraId="24218786" w14:textId="77777777" w:rsidTr="002F38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3089F7E" w14:textId="2856A860" w:rsidR="00DF4D8B" w:rsidRPr="008E60A1" w:rsidRDefault="00CB32C7" w:rsidP="00A4518F">
            <w:pPr>
              <w:rPr>
                <w:sz w:val="18"/>
                <w:szCs w:val="18"/>
              </w:rPr>
            </w:pPr>
            <w:r w:rsidRPr="008E60A1">
              <w:rPr>
                <w:sz w:val="18"/>
                <w:szCs w:val="18"/>
              </w:rPr>
              <w:t>Add Appetiser to order</w:t>
            </w:r>
          </w:p>
        </w:tc>
        <w:tc>
          <w:tcPr>
            <w:tcW w:w="1275" w:type="dxa"/>
          </w:tcPr>
          <w:p w14:paraId="4CDB6510" w14:textId="1B5E296E" w:rsidR="00DF4D8B" w:rsidRPr="008E60A1" w:rsidRDefault="0037712A"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a</w:t>
            </w:r>
            <w:r w:rsidR="00CB32C7" w:rsidRPr="008E60A1">
              <w:rPr>
                <w:sz w:val="18"/>
                <w:szCs w:val="18"/>
              </w:rPr>
              <w:t>dd 1</w:t>
            </w:r>
          </w:p>
        </w:tc>
        <w:tc>
          <w:tcPr>
            <w:tcW w:w="4892" w:type="dxa"/>
          </w:tcPr>
          <w:p w14:paraId="17C0EACF" w14:textId="138D72CA" w:rsidR="00DF4D8B" w:rsidRPr="008E60A1" w:rsidRDefault="00CB32C7"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 xml:space="preserve">Appetiser </w:t>
            </w:r>
            <w:r w:rsidR="00C90181" w:rsidRPr="008E60A1">
              <w:rPr>
                <w:sz w:val="18"/>
                <w:szCs w:val="18"/>
              </w:rPr>
              <w:t>object got from menu and added to items vector in order</w:t>
            </w:r>
            <w:r w:rsidR="00E01BB4" w:rsidRPr="008E60A1">
              <w:rPr>
                <w:sz w:val="18"/>
                <w:szCs w:val="18"/>
              </w:rPr>
              <w:t>.</w:t>
            </w:r>
          </w:p>
        </w:tc>
        <w:tc>
          <w:tcPr>
            <w:tcW w:w="732" w:type="dxa"/>
          </w:tcPr>
          <w:p w14:paraId="5EFCD26D" w14:textId="254598F7" w:rsidR="00DF4D8B" w:rsidRPr="008E60A1" w:rsidRDefault="00CB32C7" w:rsidP="00CB32C7">
            <w:pPr>
              <w:jc w:val="cente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Y</w:t>
            </w:r>
          </w:p>
        </w:tc>
      </w:tr>
      <w:tr w:rsidR="0037712A" w14:paraId="189FB7A5" w14:textId="77777777" w:rsidTr="002F387E">
        <w:tc>
          <w:tcPr>
            <w:cnfStyle w:val="001000000000" w:firstRow="0" w:lastRow="0" w:firstColumn="1" w:lastColumn="0" w:oddVBand="0" w:evenVBand="0" w:oddHBand="0" w:evenHBand="0" w:firstRowFirstColumn="0" w:firstRowLastColumn="0" w:lastRowFirstColumn="0" w:lastRowLastColumn="0"/>
            <w:tcW w:w="2127" w:type="dxa"/>
          </w:tcPr>
          <w:p w14:paraId="27D6E132" w14:textId="2194A24D" w:rsidR="0037712A" w:rsidRPr="008E60A1" w:rsidRDefault="0037712A" w:rsidP="00A4518F">
            <w:pPr>
              <w:rPr>
                <w:sz w:val="18"/>
                <w:szCs w:val="18"/>
              </w:rPr>
            </w:pPr>
            <w:r w:rsidRPr="008E60A1">
              <w:rPr>
                <w:sz w:val="18"/>
                <w:szCs w:val="18"/>
              </w:rPr>
              <w:t>Add Main Course to order</w:t>
            </w:r>
          </w:p>
        </w:tc>
        <w:tc>
          <w:tcPr>
            <w:tcW w:w="1275" w:type="dxa"/>
          </w:tcPr>
          <w:p w14:paraId="798A0185" w14:textId="5E518F83" w:rsidR="0037712A" w:rsidRPr="008E60A1" w:rsidRDefault="0037712A"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add 4</w:t>
            </w:r>
          </w:p>
        </w:tc>
        <w:tc>
          <w:tcPr>
            <w:tcW w:w="4892" w:type="dxa"/>
          </w:tcPr>
          <w:p w14:paraId="3E693AA9" w14:textId="2D9FBE4D" w:rsidR="0037712A" w:rsidRPr="008E60A1" w:rsidRDefault="008E60A1"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Main</w:t>
            </w:r>
            <w:r w:rsidR="00573E74">
              <w:rPr>
                <w:sz w:val="18"/>
                <w:szCs w:val="18"/>
              </w:rPr>
              <w:t xml:space="preserve"> </w:t>
            </w:r>
            <w:r w:rsidRPr="008E60A1">
              <w:rPr>
                <w:sz w:val="18"/>
                <w:szCs w:val="18"/>
              </w:rPr>
              <w:t>Course</w:t>
            </w:r>
            <w:r w:rsidRPr="008E60A1">
              <w:rPr>
                <w:sz w:val="18"/>
                <w:szCs w:val="18"/>
              </w:rPr>
              <w:t xml:space="preserve"> object got from menu and added to items vector in order.</w:t>
            </w:r>
          </w:p>
        </w:tc>
        <w:tc>
          <w:tcPr>
            <w:tcW w:w="732" w:type="dxa"/>
          </w:tcPr>
          <w:p w14:paraId="65FC3C3C" w14:textId="7C08B024" w:rsidR="0037712A" w:rsidRPr="008E60A1" w:rsidRDefault="00C711D3" w:rsidP="00CB32C7">
            <w:pPr>
              <w:jc w:val="cente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Y</w:t>
            </w:r>
          </w:p>
        </w:tc>
      </w:tr>
      <w:tr w:rsidR="00C711D3" w14:paraId="319D248C" w14:textId="77777777" w:rsidTr="002F38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9C14F23" w14:textId="781932FE" w:rsidR="00C711D3" w:rsidRPr="008E60A1" w:rsidRDefault="00C711D3" w:rsidP="00A4518F">
            <w:pPr>
              <w:rPr>
                <w:sz w:val="18"/>
                <w:szCs w:val="18"/>
              </w:rPr>
            </w:pPr>
            <w:r w:rsidRPr="008E60A1">
              <w:rPr>
                <w:sz w:val="18"/>
                <w:szCs w:val="18"/>
              </w:rPr>
              <w:t>Add beverage to order</w:t>
            </w:r>
          </w:p>
        </w:tc>
        <w:tc>
          <w:tcPr>
            <w:tcW w:w="1275" w:type="dxa"/>
          </w:tcPr>
          <w:p w14:paraId="1805C556" w14:textId="0948B7B0" w:rsidR="00C711D3" w:rsidRPr="008E60A1" w:rsidRDefault="00C711D3"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add 8</w:t>
            </w:r>
          </w:p>
        </w:tc>
        <w:tc>
          <w:tcPr>
            <w:tcW w:w="4892" w:type="dxa"/>
          </w:tcPr>
          <w:p w14:paraId="307042FE" w14:textId="25084A68" w:rsidR="00C711D3" w:rsidRPr="008E60A1" w:rsidRDefault="008E60A1"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Beverage</w:t>
            </w:r>
            <w:r w:rsidRPr="008E60A1">
              <w:rPr>
                <w:sz w:val="18"/>
                <w:szCs w:val="18"/>
              </w:rPr>
              <w:t xml:space="preserve"> object got from menu and added to items vector in order.</w:t>
            </w:r>
          </w:p>
        </w:tc>
        <w:tc>
          <w:tcPr>
            <w:tcW w:w="732" w:type="dxa"/>
          </w:tcPr>
          <w:p w14:paraId="5DC6E071" w14:textId="79C63647" w:rsidR="00C711D3" w:rsidRPr="008E60A1" w:rsidRDefault="00C711D3" w:rsidP="00CB32C7">
            <w:pPr>
              <w:jc w:val="cente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Y</w:t>
            </w:r>
          </w:p>
        </w:tc>
      </w:tr>
      <w:tr w:rsidR="00C711D3" w14:paraId="6AB72A57" w14:textId="77777777" w:rsidTr="002F387E">
        <w:tc>
          <w:tcPr>
            <w:cnfStyle w:val="001000000000" w:firstRow="0" w:lastRow="0" w:firstColumn="1" w:lastColumn="0" w:oddVBand="0" w:evenVBand="0" w:oddHBand="0" w:evenHBand="0" w:firstRowFirstColumn="0" w:firstRowLastColumn="0" w:lastRowFirstColumn="0" w:lastRowLastColumn="0"/>
            <w:tcW w:w="2127" w:type="dxa"/>
          </w:tcPr>
          <w:p w14:paraId="194C34C4" w14:textId="4558D8BA" w:rsidR="00C711D3" w:rsidRPr="008E60A1" w:rsidRDefault="00C711D3" w:rsidP="00A4518F">
            <w:pPr>
              <w:rPr>
                <w:sz w:val="18"/>
                <w:szCs w:val="18"/>
              </w:rPr>
            </w:pPr>
            <w:r w:rsidRPr="008E60A1">
              <w:rPr>
                <w:sz w:val="18"/>
                <w:szCs w:val="18"/>
              </w:rPr>
              <w:t>Remove item from order</w:t>
            </w:r>
          </w:p>
        </w:tc>
        <w:tc>
          <w:tcPr>
            <w:tcW w:w="1275" w:type="dxa"/>
          </w:tcPr>
          <w:p w14:paraId="1B90EFCA" w14:textId="64B977F0" w:rsidR="00C711D3" w:rsidRPr="008E60A1" w:rsidRDefault="00C711D3"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remove 1</w:t>
            </w:r>
          </w:p>
        </w:tc>
        <w:tc>
          <w:tcPr>
            <w:tcW w:w="4892" w:type="dxa"/>
          </w:tcPr>
          <w:p w14:paraId="224BCEC8" w14:textId="7CC7A894" w:rsidR="00C711D3" w:rsidRPr="008E60A1" w:rsidRDefault="008E60A1"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Removes object in position 0 of items in order</w:t>
            </w:r>
          </w:p>
        </w:tc>
        <w:tc>
          <w:tcPr>
            <w:tcW w:w="732" w:type="dxa"/>
          </w:tcPr>
          <w:p w14:paraId="5148A38D" w14:textId="45BB9A2D" w:rsidR="00C711D3" w:rsidRPr="008E60A1" w:rsidRDefault="00C711D3" w:rsidP="00CB32C7">
            <w:pPr>
              <w:jc w:val="cente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Y</w:t>
            </w:r>
          </w:p>
        </w:tc>
      </w:tr>
      <w:tr w:rsidR="00C711D3" w14:paraId="48F33B68" w14:textId="77777777" w:rsidTr="002F38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4AA540A" w14:textId="742D0D27" w:rsidR="00C711D3" w:rsidRPr="008E60A1" w:rsidRDefault="00C711D3" w:rsidP="00A4518F">
            <w:pPr>
              <w:rPr>
                <w:sz w:val="18"/>
                <w:szCs w:val="18"/>
              </w:rPr>
            </w:pPr>
            <w:r w:rsidRPr="008E60A1">
              <w:rPr>
                <w:sz w:val="18"/>
                <w:szCs w:val="18"/>
              </w:rPr>
              <w:t>Add multiple items</w:t>
            </w:r>
          </w:p>
        </w:tc>
        <w:tc>
          <w:tcPr>
            <w:tcW w:w="1275" w:type="dxa"/>
          </w:tcPr>
          <w:p w14:paraId="0566D934" w14:textId="2B71F616" w:rsidR="00C711D3" w:rsidRPr="008E60A1" w:rsidRDefault="00C711D3"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add 1 2 3</w:t>
            </w:r>
          </w:p>
        </w:tc>
        <w:tc>
          <w:tcPr>
            <w:tcW w:w="4892" w:type="dxa"/>
          </w:tcPr>
          <w:p w14:paraId="55A76400" w14:textId="6B03C999" w:rsidR="00C711D3" w:rsidRPr="008E60A1" w:rsidRDefault="008E60A1"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Collects objects from menu in positions then add them to order items vector</w:t>
            </w:r>
          </w:p>
        </w:tc>
        <w:tc>
          <w:tcPr>
            <w:tcW w:w="732" w:type="dxa"/>
          </w:tcPr>
          <w:p w14:paraId="11B4321D" w14:textId="169EF609" w:rsidR="00C711D3" w:rsidRPr="008E60A1" w:rsidRDefault="00C711D3" w:rsidP="00CB32C7">
            <w:pPr>
              <w:jc w:val="cente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Y</w:t>
            </w:r>
          </w:p>
        </w:tc>
      </w:tr>
      <w:tr w:rsidR="00C711D3" w14:paraId="0FFE7B5C" w14:textId="77777777" w:rsidTr="002F387E">
        <w:tc>
          <w:tcPr>
            <w:cnfStyle w:val="001000000000" w:firstRow="0" w:lastRow="0" w:firstColumn="1" w:lastColumn="0" w:oddVBand="0" w:evenVBand="0" w:oddHBand="0" w:evenHBand="0" w:firstRowFirstColumn="0" w:firstRowLastColumn="0" w:lastRowFirstColumn="0" w:lastRowLastColumn="0"/>
            <w:tcW w:w="2127" w:type="dxa"/>
          </w:tcPr>
          <w:p w14:paraId="4557C474" w14:textId="2832194B" w:rsidR="00C711D3" w:rsidRPr="008E60A1" w:rsidRDefault="00C711D3" w:rsidP="00A4518F">
            <w:pPr>
              <w:rPr>
                <w:sz w:val="18"/>
                <w:szCs w:val="18"/>
              </w:rPr>
            </w:pPr>
            <w:r w:rsidRPr="008E60A1">
              <w:rPr>
                <w:sz w:val="18"/>
                <w:szCs w:val="18"/>
              </w:rPr>
              <w:t>Check 2-4-1 discount</w:t>
            </w:r>
          </w:p>
        </w:tc>
        <w:tc>
          <w:tcPr>
            <w:tcW w:w="1275" w:type="dxa"/>
          </w:tcPr>
          <w:p w14:paraId="53186125" w14:textId="08905E72" w:rsidR="00C711D3" w:rsidRPr="008E60A1" w:rsidRDefault="00C711D3"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add 2 2</w:t>
            </w:r>
          </w:p>
        </w:tc>
        <w:tc>
          <w:tcPr>
            <w:tcW w:w="4892" w:type="dxa"/>
          </w:tcPr>
          <w:p w14:paraId="69539B76" w14:textId="45524303" w:rsidR="00C711D3" w:rsidRPr="008E60A1" w:rsidRDefault="008E60A1"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Adds two appetisers to order then calculates new total with discount applied</w:t>
            </w:r>
          </w:p>
        </w:tc>
        <w:tc>
          <w:tcPr>
            <w:tcW w:w="732" w:type="dxa"/>
          </w:tcPr>
          <w:p w14:paraId="477FE199" w14:textId="2583E334" w:rsidR="00C711D3" w:rsidRPr="008E60A1" w:rsidRDefault="00C711D3" w:rsidP="00CB32C7">
            <w:pPr>
              <w:jc w:val="cente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Y</w:t>
            </w:r>
          </w:p>
        </w:tc>
      </w:tr>
      <w:tr w:rsidR="00C711D3" w14:paraId="34D5603F" w14:textId="77777777" w:rsidTr="002F38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096C8AE" w14:textId="70C1EC2B" w:rsidR="00C711D3" w:rsidRPr="008E60A1" w:rsidRDefault="00C711D3" w:rsidP="00A4518F">
            <w:pPr>
              <w:rPr>
                <w:sz w:val="18"/>
                <w:szCs w:val="18"/>
              </w:rPr>
            </w:pPr>
            <w:r w:rsidRPr="008E60A1">
              <w:rPr>
                <w:sz w:val="18"/>
                <w:szCs w:val="18"/>
              </w:rPr>
              <w:t>Check checkout works as intended</w:t>
            </w:r>
          </w:p>
        </w:tc>
        <w:tc>
          <w:tcPr>
            <w:tcW w:w="1275" w:type="dxa"/>
          </w:tcPr>
          <w:p w14:paraId="539D8491" w14:textId="494EF747" w:rsidR="00C711D3" w:rsidRPr="008E60A1" w:rsidRDefault="00C711D3"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 xml:space="preserve">add 2 2 </w:t>
            </w:r>
            <w:r w:rsidR="001F7044" w:rsidRPr="008E60A1">
              <w:rPr>
                <w:sz w:val="18"/>
                <w:szCs w:val="18"/>
              </w:rPr>
              <w:t>6</w:t>
            </w:r>
            <w:r w:rsidRPr="008E60A1">
              <w:rPr>
                <w:sz w:val="18"/>
                <w:szCs w:val="18"/>
              </w:rPr>
              <w:br/>
              <w:t>checkout</w:t>
            </w:r>
          </w:p>
        </w:tc>
        <w:tc>
          <w:tcPr>
            <w:tcW w:w="4892" w:type="dxa"/>
          </w:tcPr>
          <w:p w14:paraId="5CF381D8" w14:textId="130C081A" w:rsidR="00C711D3" w:rsidRPr="008E60A1" w:rsidRDefault="007D230D" w:rsidP="00A4518F">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Gets items from order then writes to text file and finishes program</w:t>
            </w:r>
          </w:p>
        </w:tc>
        <w:tc>
          <w:tcPr>
            <w:tcW w:w="732" w:type="dxa"/>
          </w:tcPr>
          <w:p w14:paraId="04C92D24" w14:textId="4DFA7B10" w:rsidR="00C711D3" w:rsidRPr="008E60A1" w:rsidRDefault="00C711D3" w:rsidP="00CB32C7">
            <w:pPr>
              <w:jc w:val="cente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Y</w:t>
            </w:r>
          </w:p>
        </w:tc>
      </w:tr>
      <w:tr w:rsidR="001F7044" w14:paraId="075A3AB2" w14:textId="77777777" w:rsidTr="002F387E">
        <w:tc>
          <w:tcPr>
            <w:cnfStyle w:val="001000000000" w:firstRow="0" w:lastRow="0" w:firstColumn="1" w:lastColumn="0" w:oddVBand="0" w:evenVBand="0" w:oddHBand="0" w:evenHBand="0" w:firstRowFirstColumn="0" w:firstRowLastColumn="0" w:lastRowFirstColumn="0" w:lastRowLastColumn="0"/>
            <w:tcW w:w="2127" w:type="dxa"/>
          </w:tcPr>
          <w:p w14:paraId="08673923" w14:textId="6135607F" w:rsidR="001F7044" w:rsidRPr="008E60A1" w:rsidRDefault="00C4127C" w:rsidP="00A4518F">
            <w:pPr>
              <w:rPr>
                <w:sz w:val="18"/>
                <w:szCs w:val="18"/>
              </w:rPr>
            </w:pPr>
            <w:r w:rsidRPr="008E60A1">
              <w:rPr>
                <w:sz w:val="18"/>
                <w:szCs w:val="18"/>
              </w:rPr>
              <w:t>Remove item from empty order</w:t>
            </w:r>
          </w:p>
        </w:tc>
        <w:tc>
          <w:tcPr>
            <w:tcW w:w="1275" w:type="dxa"/>
          </w:tcPr>
          <w:p w14:paraId="7B07AE3B" w14:textId="36C067C7" w:rsidR="001F7044" w:rsidRPr="008E60A1" w:rsidRDefault="002B55E5"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remove 1</w:t>
            </w:r>
          </w:p>
        </w:tc>
        <w:tc>
          <w:tcPr>
            <w:tcW w:w="4892" w:type="dxa"/>
          </w:tcPr>
          <w:p w14:paraId="70B40850" w14:textId="3E530E4A" w:rsidR="001F7044" w:rsidRPr="008E60A1" w:rsidRDefault="00044A5D" w:rsidP="00705D23">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gram checks order list to see if it</w:t>
            </w:r>
            <w:r w:rsidR="007962DE">
              <w:rPr>
                <w:sz w:val="18"/>
                <w:szCs w:val="18"/>
              </w:rPr>
              <w:t>’</w:t>
            </w:r>
            <w:r>
              <w:rPr>
                <w:sz w:val="18"/>
                <w:szCs w:val="18"/>
              </w:rPr>
              <w:t>s over 0 if not it displays error message</w:t>
            </w:r>
          </w:p>
        </w:tc>
        <w:tc>
          <w:tcPr>
            <w:tcW w:w="732" w:type="dxa"/>
          </w:tcPr>
          <w:p w14:paraId="45AFE112" w14:textId="57C3D11C" w:rsidR="001F7044" w:rsidRPr="008E60A1" w:rsidRDefault="00C4127C" w:rsidP="00CB32C7">
            <w:pPr>
              <w:jc w:val="cente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Y</w:t>
            </w:r>
          </w:p>
        </w:tc>
      </w:tr>
      <w:tr w:rsidR="00466170" w14:paraId="2811155F" w14:textId="77777777" w:rsidTr="002F38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837FF1C" w14:textId="1BB7D1A5" w:rsidR="00466170" w:rsidRPr="008E60A1" w:rsidRDefault="00466170" w:rsidP="00A4518F">
            <w:pPr>
              <w:rPr>
                <w:sz w:val="18"/>
                <w:szCs w:val="18"/>
              </w:rPr>
            </w:pPr>
            <w:r w:rsidRPr="008E60A1">
              <w:rPr>
                <w:sz w:val="18"/>
                <w:szCs w:val="18"/>
              </w:rPr>
              <w:t>Checkout with empty order</w:t>
            </w:r>
          </w:p>
        </w:tc>
        <w:tc>
          <w:tcPr>
            <w:tcW w:w="1275" w:type="dxa"/>
          </w:tcPr>
          <w:p w14:paraId="4742B767" w14:textId="4BEDC34E" w:rsidR="00466170" w:rsidRPr="008E60A1" w:rsidRDefault="00466170"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checkout</w:t>
            </w:r>
          </w:p>
        </w:tc>
        <w:tc>
          <w:tcPr>
            <w:tcW w:w="4892" w:type="dxa"/>
          </w:tcPr>
          <w:p w14:paraId="6582C946" w14:textId="135805D3" w:rsidR="00466170" w:rsidRPr="008E60A1" w:rsidRDefault="009047C3" w:rsidP="00A4518F">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Program checks order list to see if </w:t>
            </w:r>
            <w:r w:rsidR="007962DE">
              <w:rPr>
                <w:sz w:val="18"/>
                <w:szCs w:val="18"/>
              </w:rPr>
              <w:t>it’s</w:t>
            </w:r>
            <w:r>
              <w:rPr>
                <w:sz w:val="18"/>
                <w:szCs w:val="18"/>
              </w:rPr>
              <w:t xml:space="preserve"> over 0 if not it displays error message</w:t>
            </w:r>
            <w:r w:rsidR="007962DE">
              <w:rPr>
                <w:sz w:val="18"/>
                <w:szCs w:val="18"/>
              </w:rPr>
              <w:t xml:space="preserve"> </w:t>
            </w:r>
          </w:p>
        </w:tc>
        <w:tc>
          <w:tcPr>
            <w:tcW w:w="732" w:type="dxa"/>
          </w:tcPr>
          <w:p w14:paraId="657080FB" w14:textId="75F25E03" w:rsidR="00466170" w:rsidRPr="008E60A1" w:rsidRDefault="00466170" w:rsidP="00CB32C7">
            <w:pPr>
              <w:jc w:val="cente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Y</w:t>
            </w:r>
          </w:p>
        </w:tc>
      </w:tr>
    </w:tbl>
    <w:p w14:paraId="23863C66" w14:textId="3B0A05D0" w:rsidR="007D0013" w:rsidRDefault="004850D4" w:rsidP="007D0013">
      <w:pPr>
        <w:pStyle w:val="Heading2"/>
      </w:pPr>
      <w:bookmarkStart w:id="6" w:name="_Toc62055109"/>
      <w:r>
        <w:t>Time Complexity</w:t>
      </w:r>
      <w:bookmarkEnd w:id="6"/>
    </w:p>
    <w:p w14:paraId="4BCA2AB8" w14:textId="25D5A9D0" w:rsidR="00881178" w:rsidRPr="00CC3739" w:rsidRDefault="00603582" w:rsidP="007962DE">
      <w:pPr>
        <w:spacing w:line="240" w:lineRule="auto"/>
      </w:pPr>
      <w:r>
        <w:t>Since there aren’t any many nested loops all loops are mostly O(N), however during the reading of the menu file I have a nested loop for reading each split string which has a time complexity of O(N</w:t>
      </w:r>
      <w:r w:rsidRPr="00603582">
        <w:rPr>
          <w:vertAlign w:val="superscript"/>
        </w:rPr>
        <w:t>2</w:t>
      </w:r>
      <w:r>
        <w:t>)</w:t>
      </w:r>
      <w:r w:rsidR="00466170">
        <w:t xml:space="preserve"> </w:t>
      </w:r>
      <w:r w:rsidR="007962DE">
        <w:t>which works effectively for the program.</w:t>
      </w:r>
    </w:p>
    <w:sectPr w:rsidR="00881178" w:rsidRPr="00CC3739" w:rsidSect="00DB6B21">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jQ2NTQyADIsjZV0lIJTi4sz8/NACgxrAc+P9g8sAAAA"/>
  </w:docVars>
  <w:rsids>
    <w:rsidRoot w:val="00DB6B21"/>
    <w:rsid w:val="00006811"/>
    <w:rsid w:val="00044A5D"/>
    <w:rsid w:val="000820C1"/>
    <w:rsid w:val="00095730"/>
    <w:rsid w:val="00096EDA"/>
    <w:rsid w:val="000D3199"/>
    <w:rsid w:val="001253BE"/>
    <w:rsid w:val="00156A2F"/>
    <w:rsid w:val="001777F2"/>
    <w:rsid w:val="001872A6"/>
    <w:rsid w:val="00192CF5"/>
    <w:rsid w:val="001A785D"/>
    <w:rsid w:val="001F7044"/>
    <w:rsid w:val="002031D5"/>
    <w:rsid w:val="0022027D"/>
    <w:rsid w:val="00253FBF"/>
    <w:rsid w:val="00270F56"/>
    <w:rsid w:val="002A6EAC"/>
    <w:rsid w:val="002B55E5"/>
    <w:rsid w:val="002C6D65"/>
    <w:rsid w:val="002F387E"/>
    <w:rsid w:val="002F7057"/>
    <w:rsid w:val="00302A82"/>
    <w:rsid w:val="00307734"/>
    <w:rsid w:val="00350F92"/>
    <w:rsid w:val="00363B07"/>
    <w:rsid w:val="0037712A"/>
    <w:rsid w:val="003E2639"/>
    <w:rsid w:val="003E7B75"/>
    <w:rsid w:val="003F6874"/>
    <w:rsid w:val="00401897"/>
    <w:rsid w:val="00414A1E"/>
    <w:rsid w:val="00443C03"/>
    <w:rsid w:val="00446648"/>
    <w:rsid w:val="00466170"/>
    <w:rsid w:val="00472053"/>
    <w:rsid w:val="00474DA2"/>
    <w:rsid w:val="004850D4"/>
    <w:rsid w:val="004926C0"/>
    <w:rsid w:val="004E00A1"/>
    <w:rsid w:val="004E58EC"/>
    <w:rsid w:val="00543B31"/>
    <w:rsid w:val="00570FA9"/>
    <w:rsid w:val="00573E74"/>
    <w:rsid w:val="00575CBC"/>
    <w:rsid w:val="00590AE0"/>
    <w:rsid w:val="00592D98"/>
    <w:rsid w:val="00592D9D"/>
    <w:rsid w:val="005C70B8"/>
    <w:rsid w:val="005E277E"/>
    <w:rsid w:val="00603582"/>
    <w:rsid w:val="00623094"/>
    <w:rsid w:val="0067144C"/>
    <w:rsid w:val="006A1329"/>
    <w:rsid w:val="006B619C"/>
    <w:rsid w:val="006F07FF"/>
    <w:rsid w:val="00705D23"/>
    <w:rsid w:val="00707622"/>
    <w:rsid w:val="00723A39"/>
    <w:rsid w:val="007345B6"/>
    <w:rsid w:val="00764FBB"/>
    <w:rsid w:val="00784BDA"/>
    <w:rsid w:val="007962DE"/>
    <w:rsid w:val="007A3B02"/>
    <w:rsid w:val="007B15E8"/>
    <w:rsid w:val="007D0013"/>
    <w:rsid w:val="007D230D"/>
    <w:rsid w:val="007E1DB3"/>
    <w:rsid w:val="00802FF6"/>
    <w:rsid w:val="00805223"/>
    <w:rsid w:val="00881178"/>
    <w:rsid w:val="008907EF"/>
    <w:rsid w:val="008B13F1"/>
    <w:rsid w:val="008D42F6"/>
    <w:rsid w:val="008E60A1"/>
    <w:rsid w:val="009047C3"/>
    <w:rsid w:val="00907BEA"/>
    <w:rsid w:val="00934781"/>
    <w:rsid w:val="00934795"/>
    <w:rsid w:val="009362D9"/>
    <w:rsid w:val="00946B26"/>
    <w:rsid w:val="00975F2F"/>
    <w:rsid w:val="009A04EA"/>
    <w:rsid w:val="009A213F"/>
    <w:rsid w:val="009B26B8"/>
    <w:rsid w:val="009B4A30"/>
    <w:rsid w:val="009F79A8"/>
    <w:rsid w:val="00A010CB"/>
    <w:rsid w:val="00A31962"/>
    <w:rsid w:val="00A338CF"/>
    <w:rsid w:val="00A34FCE"/>
    <w:rsid w:val="00A40010"/>
    <w:rsid w:val="00A4518F"/>
    <w:rsid w:val="00A67FAE"/>
    <w:rsid w:val="00A73A6F"/>
    <w:rsid w:val="00AC06BB"/>
    <w:rsid w:val="00AD726C"/>
    <w:rsid w:val="00B17E11"/>
    <w:rsid w:val="00B43528"/>
    <w:rsid w:val="00BB134E"/>
    <w:rsid w:val="00BC7C81"/>
    <w:rsid w:val="00BE0ECE"/>
    <w:rsid w:val="00C13365"/>
    <w:rsid w:val="00C4127C"/>
    <w:rsid w:val="00C534E6"/>
    <w:rsid w:val="00C711D3"/>
    <w:rsid w:val="00C76852"/>
    <w:rsid w:val="00C90181"/>
    <w:rsid w:val="00CB32C7"/>
    <w:rsid w:val="00CC3739"/>
    <w:rsid w:val="00D163E7"/>
    <w:rsid w:val="00D40AFA"/>
    <w:rsid w:val="00DB68A3"/>
    <w:rsid w:val="00DB6B21"/>
    <w:rsid w:val="00DC0A38"/>
    <w:rsid w:val="00DD4555"/>
    <w:rsid w:val="00DE66EA"/>
    <w:rsid w:val="00DF4D8B"/>
    <w:rsid w:val="00E01BB4"/>
    <w:rsid w:val="00E43982"/>
    <w:rsid w:val="00E44098"/>
    <w:rsid w:val="00EB7D1D"/>
    <w:rsid w:val="00EF0A13"/>
    <w:rsid w:val="00F51EF4"/>
    <w:rsid w:val="00F9418B"/>
    <w:rsid w:val="00FA691D"/>
    <w:rsid w:val="00FB1B24"/>
    <w:rsid w:val="00FB655D"/>
    <w:rsid w:val="00FE2C7E"/>
    <w:rsid w:val="00FE63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F5ED8"/>
  <w15:chartTrackingRefBased/>
  <w15:docId w15:val="{DB6CB0C4-77F2-452B-BDA6-3B1628D86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27D"/>
  </w:style>
  <w:style w:type="paragraph" w:styleId="Heading1">
    <w:name w:val="heading 1"/>
    <w:basedOn w:val="Normal"/>
    <w:next w:val="Normal"/>
    <w:link w:val="Heading1Char"/>
    <w:uiPriority w:val="9"/>
    <w:qFormat/>
    <w:rsid w:val="0022027D"/>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2027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2027D"/>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22027D"/>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2027D"/>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2027D"/>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2027D"/>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2027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2027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027D"/>
    <w:pPr>
      <w:spacing w:after="0" w:line="240" w:lineRule="auto"/>
    </w:pPr>
  </w:style>
  <w:style w:type="character" w:customStyle="1" w:styleId="NoSpacingChar">
    <w:name w:val="No Spacing Char"/>
    <w:basedOn w:val="DefaultParagraphFont"/>
    <w:link w:val="NoSpacing"/>
    <w:uiPriority w:val="1"/>
    <w:rsid w:val="00DB6B21"/>
  </w:style>
  <w:style w:type="character" w:customStyle="1" w:styleId="Heading1Char">
    <w:name w:val="Heading 1 Char"/>
    <w:basedOn w:val="DefaultParagraphFont"/>
    <w:link w:val="Heading1"/>
    <w:uiPriority w:val="9"/>
    <w:rsid w:val="0022027D"/>
    <w:rPr>
      <w:caps/>
      <w:color w:val="FFFFFF" w:themeColor="background1"/>
      <w:spacing w:val="15"/>
      <w:sz w:val="22"/>
      <w:szCs w:val="22"/>
      <w:shd w:val="clear" w:color="auto" w:fill="4472C4" w:themeFill="accent1"/>
    </w:rPr>
  </w:style>
  <w:style w:type="paragraph" w:styleId="TOCHeading">
    <w:name w:val="TOC Heading"/>
    <w:basedOn w:val="Heading1"/>
    <w:next w:val="Normal"/>
    <w:uiPriority w:val="39"/>
    <w:unhideWhenUsed/>
    <w:qFormat/>
    <w:rsid w:val="0022027D"/>
    <w:pPr>
      <w:outlineLvl w:val="9"/>
    </w:pPr>
  </w:style>
  <w:style w:type="character" w:customStyle="1" w:styleId="Heading2Char">
    <w:name w:val="Heading 2 Char"/>
    <w:basedOn w:val="DefaultParagraphFont"/>
    <w:link w:val="Heading2"/>
    <w:uiPriority w:val="9"/>
    <w:rsid w:val="0022027D"/>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22027D"/>
    <w:rPr>
      <w:caps/>
      <w:color w:val="1F3763" w:themeColor="accent1" w:themeShade="7F"/>
      <w:spacing w:val="15"/>
    </w:rPr>
  </w:style>
  <w:style w:type="character" w:customStyle="1" w:styleId="Heading4Char">
    <w:name w:val="Heading 4 Char"/>
    <w:basedOn w:val="DefaultParagraphFont"/>
    <w:link w:val="Heading4"/>
    <w:uiPriority w:val="9"/>
    <w:semiHidden/>
    <w:rsid w:val="0022027D"/>
    <w:rPr>
      <w:caps/>
      <w:color w:val="2F5496" w:themeColor="accent1" w:themeShade="BF"/>
      <w:spacing w:val="10"/>
    </w:rPr>
  </w:style>
  <w:style w:type="character" w:customStyle="1" w:styleId="Heading5Char">
    <w:name w:val="Heading 5 Char"/>
    <w:basedOn w:val="DefaultParagraphFont"/>
    <w:link w:val="Heading5"/>
    <w:uiPriority w:val="9"/>
    <w:semiHidden/>
    <w:rsid w:val="0022027D"/>
    <w:rPr>
      <w:caps/>
      <w:color w:val="2F5496" w:themeColor="accent1" w:themeShade="BF"/>
      <w:spacing w:val="10"/>
    </w:rPr>
  </w:style>
  <w:style w:type="character" w:customStyle="1" w:styleId="Heading6Char">
    <w:name w:val="Heading 6 Char"/>
    <w:basedOn w:val="DefaultParagraphFont"/>
    <w:link w:val="Heading6"/>
    <w:uiPriority w:val="9"/>
    <w:semiHidden/>
    <w:rsid w:val="0022027D"/>
    <w:rPr>
      <w:caps/>
      <w:color w:val="2F5496" w:themeColor="accent1" w:themeShade="BF"/>
      <w:spacing w:val="10"/>
    </w:rPr>
  </w:style>
  <w:style w:type="character" w:customStyle="1" w:styleId="Heading7Char">
    <w:name w:val="Heading 7 Char"/>
    <w:basedOn w:val="DefaultParagraphFont"/>
    <w:link w:val="Heading7"/>
    <w:uiPriority w:val="9"/>
    <w:semiHidden/>
    <w:rsid w:val="0022027D"/>
    <w:rPr>
      <w:caps/>
      <w:color w:val="2F5496" w:themeColor="accent1" w:themeShade="BF"/>
      <w:spacing w:val="10"/>
    </w:rPr>
  </w:style>
  <w:style w:type="character" w:customStyle="1" w:styleId="Heading8Char">
    <w:name w:val="Heading 8 Char"/>
    <w:basedOn w:val="DefaultParagraphFont"/>
    <w:link w:val="Heading8"/>
    <w:uiPriority w:val="9"/>
    <w:semiHidden/>
    <w:rsid w:val="0022027D"/>
    <w:rPr>
      <w:caps/>
      <w:spacing w:val="10"/>
      <w:sz w:val="18"/>
      <w:szCs w:val="18"/>
    </w:rPr>
  </w:style>
  <w:style w:type="character" w:customStyle="1" w:styleId="Heading9Char">
    <w:name w:val="Heading 9 Char"/>
    <w:basedOn w:val="DefaultParagraphFont"/>
    <w:link w:val="Heading9"/>
    <w:uiPriority w:val="9"/>
    <w:semiHidden/>
    <w:rsid w:val="0022027D"/>
    <w:rPr>
      <w:i/>
      <w:iCs/>
      <w:caps/>
      <w:spacing w:val="10"/>
      <w:sz w:val="18"/>
      <w:szCs w:val="18"/>
    </w:rPr>
  </w:style>
  <w:style w:type="paragraph" w:styleId="Caption">
    <w:name w:val="caption"/>
    <w:basedOn w:val="Normal"/>
    <w:next w:val="Normal"/>
    <w:uiPriority w:val="35"/>
    <w:semiHidden/>
    <w:unhideWhenUsed/>
    <w:qFormat/>
    <w:rsid w:val="0022027D"/>
    <w:rPr>
      <w:b/>
      <w:bCs/>
      <w:color w:val="2F5496" w:themeColor="accent1" w:themeShade="BF"/>
      <w:sz w:val="16"/>
      <w:szCs w:val="16"/>
    </w:rPr>
  </w:style>
  <w:style w:type="paragraph" w:styleId="Title">
    <w:name w:val="Title"/>
    <w:basedOn w:val="Normal"/>
    <w:next w:val="Normal"/>
    <w:link w:val="TitleChar"/>
    <w:uiPriority w:val="10"/>
    <w:qFormat/>
    <w:rsid w:val="0022027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2027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2027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2027D"/>
    <w:rPr>
      <w:caps/>
      <w:color w:val="595959" w:themeColor="text1" w:themeTint="A6"/>
      <w:spacing w:val="10"/>
      <w:sz w:val="21"/>
      <w:szCs w:val="21"/>
    </w:rPr>
  </w:style>
  <w:style w:type="character" w:styleId="Strong">
    <w:name w:val="Strong"/>
    <w:uiPriority w:val="22"/>
    <w:qFormat/>
    <w:rsid w:val="0022027D"/>
    <w:rPr>
      <w:b/>
      <w:bCs/>
    </w:rPr>
  </w:style>
  <w:style w:type="character" w:styleId="Emphasis">
    <w:name w:val="Emphasis"/>
    <w:uiPriority w:val="20"/>
    <w:qFormat/>
    <w:rsid w:val="0022027D"/>
    <w:rPr>
      <w:caps/>
      <w:color w:val="1F3763" w:themeColor="accent1" w:themeShade="7F"/>
      <w:spacing w:val="5"/>
    </w:rPr>
  </w:style>
  <w:style w:type="paragraph" w:styleId="Quote">
    <w:name w:val="Quote"/>
    <w:basedOn w:val="Normal"/>
    <w:next w:val="Normal"/>
    <w:link w:val="QuoteChar"/>
    <w:uiPriority w:val="29"/>
    <w:qFormat/>
    <w:rsid w:val="0022027D"/>
    <w:rPr>
      <w:i/>
      <w:iCs/>
      <w:sz w:val="24"/>
      <w:szCs w:val="24"/>
    </w:rPr>
  </w:style>
  <w:style w:type="character" w:customStyle="1" w:styleId="QuoteChar">
    <w:name w:val="Quote Char"/>
    <w:basedOn w:val="DefaultParagraphFont"/>
    <w:link w:val="Quote"/>
    <w:uiPriority w:val="29"/>
    <w:rsid w:val="0022027D"/>
    <w:rPr>
      <w:i/>
      <w:iCs/>
      <w:sz w:val="24"/>
      <w:szCs w:val="24"/>
    </w:rPr>
  </w:style>
  <w:style w:type="paragraph" w:styleId="IntenseQuote">
    <w:name w:val="Intense Quote"/>
    <w:basedOn w:val="Normal"/>
    <w:next w:val="Normal"/>
    <w:link w:val="IntenseQuoteChar"/>
    <w:uiPriority w:val="30"/>
    <w:qFormat/>
    <w:rsid w:val="0022027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22027D"/>
    <w:rPr>
      <w:color w:val="4472C4" w:themeColor="accent1"/>
      <w:sz w:val="24"/>
      <w:szCs w:val="24"/>
    </w:rPr>
  </w:style>
  <w:style w:type="character" w:styleId="SubtleEmphasis">
    <w:name w:val="Subtle Emphasis"/>
    <w:uiPriority w:val="19"/>
    <w:qFormat/>
    <w:rsid w:val="0022027D"/>
    <w:rPr>
      <w:i/>
      <w:iCs/>
      <w:color w:val="1F3763" w:themeColor="accent1" w:themeShade="7F"/>
    </w:rPr>
  </w:style>
  <w:style w:type="character" w:styleId="IntenseEmphasis">
    <w:name w:val="Intense Emphasis"/>
    <w:uiPriority w:val="21"/>
    <w:qFormat/>
    <w:rsid w:val="0022027D"/>
    <w:rPr>
      <w:b/>
      <w:bCs/>
      <w:caps/>
      <w:color w:val="1F3763" w:themeColor="accent1" w:themeShade="7F"/>
      <w:spacing w:val="10"/>
    </w:rPr>
  </w:style>
  <w:style w:type="character" w:styleId="SubtleReference">
    <w:name w:val="Subtle Reference"/>
    <w:uiPriority w:val="31"/>
    <w:qFormat/>
    <w:rsid w:val="0022027D"/>
    <w:rPr>
      <w:b/>
      <w:bCs/>
      <w:color w:val="4472C4" w:themeColor="accent1"/>
    </w:rPr>
  </w:style>
  <w:style w:type="character" w:styleId="IntenseReference">
    <w:name w:val="Intense Reference"/>
    <w:uiPriority w:val="32"/>
    <w:qFormat/>
    <w:rsid w:val="0022027D"/>
    <w:rPr>
      <w:b/>
      <w:bCs/>
      <w:i/>
      <w:iCs/>
      <w:caps/>
      <w:color w:val="4472C4" w:themeColor="accent1"/>
    </w:rPr>
  </w:style>
  <w:style w:type="character" w:styleId="BookTitle">
    <w:name w:val="Book Title"/>
    <w:uiPriority w:val="33"/>
    <w:qFormat/>
    <w:rsid w:val="0022027D"/>
    <w:rPr>
      <w:b/>
      <w:bCs/>
      <w:i/>
      <w:iCs/>
      <w:spacing w:val="0"/>
    </w:rPr>
  </w:style>
  <w:style w:type="paragraph" w:styleId="TOC1">
    <w:name w:val="toc 1"/>
    <w:basedOn w:val="Normal"/>
    <w:next w:val="Normal"/>
    <w:autoRedefine/>
    <w:uiPriority w:val="39"/>
    <w:unhideWhenUsed/>
    <w:rsid w:val="00A73A6F"/>
    <w:pPr>
      <w:tabs>
        <w:tab w:val="right" w:leader="dot" w:pos="9016"/>
      </w:tabs>
      <w:spacing w:after="100"/>
    </w:pPr>
  </w:style>
  <w:style w:type="paragraph" w:styleId="TOC2">
    <w:name w:val="toc 2"/>
    <w:basedOn w:val="Normal"/>
    <w:next w:val="Normal"/>
    <w:autoRedefine/>
    <w:uiPriority w:val="39"/>
    <w:unhideWhenUsed/>
    <w:rsid w:val="00934795"/>
    <w:pPr>
      <w:spacing w:after="100"/>
      <w:ind w:left="200"/>
    </w:pPr>
  </w:style>
  <w:style w:type="character" w:styleId="Hyperlink">
    <w:name w:val="Hyperlink"/>
    <w:basedOn w:val="DefaultParagraphFont"/>
    <w:uiPriority w:val="99"/>
    <w:unhideWhenUsed/>
    <w:rsid w:val="00934795"/>
    <w:rPr>
      <w:color w:val="0563C1" w:themeColor="hyperlink"/>
      <w:u w:val="single"/>
    </w:rPr>
  </w:style>
  <w:style w:type="table" w:styleId="TableGrid">
    <w:name w:val="Table Grid"/>
    <w:basedOn w:val="TableNormal"/>
    <w:uiPriority w:val="39"/>
    <w:rsid w:val="00DF4D8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DF4D8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3E7B75"/>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A6E2AEF7D944FD9CE2CE6E6E49B2C4"/>
        <w:category>
          <w:name w:val="General"/>
          <w:gallery w:val="placeholder"/>
        </w:category>
        <w:types>
          <w:type w:val="bbPlcHdr"/>
        </w:types>
        <w:behaviors>
          <w:behavior w:val="content"/>
        </w:behaviors>
        <w:guid w:val="{66B619A5-9D3C-4713-AB04-D7263A40E1D6}"/>
      </w:docPartPr>
      <w:docPartBody>
        <w:p w:rsidR="00000000" w:rsidRDefault="006D7AD1" w:rsidP="006D7AD1">
          <w:pPr>
            <w:pStyle w:val="D2A6E2AEF7D944FD9CE2CE6E6E49B2C4"/>
          </w:pPr>
          <w:r>
            <w:rPr>
              <w:rFonts w:asciiTheme="majorHAnsi" w:eastAsiaTheme="majorEastAsia" w:hAnsiTheme="majorHAnsi" w:cstheme="majorBidi"/>
              <w:caps/>
              <w:color w:val="4472C4" w:themeColor="accent1"/>
              <w:sz w:val="80"/>
              <w:szCs w:val="80"/>
            </w:rPr>
            <w:t>[Document title]</w:t>
          </w:r>
        </w:p>
      </w:docPartBody>
    </w:docPart>
    <w:docPart>
      <w:docPartPr>
        <w:name w:val="C1BB152F7C8942F0B2BDFD19ECB46C94"/>
        <w:category>
          <w:name w:val="General"/>
          <w:gallery w:val="placeholder"/>
        </w:category>
        <w:types>
          <w:type w:val="bbPlcHdr"/>
        </w:types>
        <w:behaviors>
          <w:behavior w:val="content"/>
        </w:behaviors>
        <w:guid w:val="{E4FC2BB6-3807-4A2B-A552-0DEB7D21BE4E}"/>
      </w:docPartPr>
      <w:docPartBody>
        <w:p w:rsidR="00000000" w:rsidRDefault="006D7AD1" w:rsidP="006D7AD1">
          <w:pPr>
            <w:pStyle w:val="C1BB152F7C8942F0B2BDFD19ECB46C94"/>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AD1"/>
    <w:rsid w:val="006D7AD1"/>
    <w:rsid w:val="007E5D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2A6E2AEF7D944FD9CE2CE6E6E49B2C4">
    <w:name w:val="D2A6E2AEF7D944FD9CE2CE6E6E49B2C4"/>
    <w:rsid w:val="006D7AD1"/>
  </w:style>
  <w:style w:type="paragraph" w:customStyle="1" w:styleId="C1BB152F7C8942F0B2BDFD19ECB46C94">
    <w:name w:val="C1BB152F7C8942F0B2BDFD19ECB46C94"/>
    <w:rsid w:val="006D7A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19702197</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B76565-41BC-4439-B992-21F71D4EB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3</Pages>
  <Words>976</Words>
  <Characters>556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Jack Hartman</Company>
  <LinksUpToDate>false</LinksUpToDate>
  <CharactersWithSpaces>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Advanced Programming</dc:subject>
  <dc:creator>Jack Hartman</dc:creator>
  <cp:keywords/>
  <dc:description/>
  <cp:lastModifiedBy>Jack Hartman</cp:lastModifiedBy>
  <cp:revision>133</cp:revision>
  <cp:lastPrinted>2021-01-20T22:55:00Z</cp:lastPrinted>
  <dcterms:created xsi:type="dcterms:W3CDTF">2021-01-20T15:49:00Z</dcterms:created>
  <dcterms:modified xsi:type="dcterms:W3CDTF">2021-01-20T22:56:00Z</dcterms:modified>
</cp:coreProperties>
</file>